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08F8E5C3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446BDB">
        <w:t xml:space="preserve">Three sum </w:t>
      </w:r>
      <w:r w:rsidR="007260D6">
        <w:t>closest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3309F919" w:rsidR="00FB4544" w:rsidRPr="00FB4544" w:rsidRDefault="00EE58AF" w:rsidP="00446BD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3DFA2DF9" w14:textId="20A604C8" w:rsidR="00EB01D6" w:rsidRDefault="00EB01D6" w:rsidP="00446BDB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1C123830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1F41EC48" w14:textId="6950AC4A" w:rsidR="007643D3" w:rsidRPr="0042553F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0F6729B0" w14:textId="59DE3A10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602456F9" w14:textId="1EAB68D1" w:rsidR="0091769E" w:rsidRPr="00686F45" w:rsidRDefault="0091769E" w:rsidP="0091769E">
      <w:r w:rsidRPr="00686F45">
        <w:rPr>
          <w:b/>
          <w:bCs/>
        </w:rPr>
        <w:t>Time Complexity</w:t>
      </w:r>
      <w:r w:rsidRPr="00686F45">
        <w:t xml:space="preserve">: </w:t>
      </w:r>
      <w:r>
        <w:t>O(N</w:t>
      </w:r>
      <w:r>
        <w:rPr>
          <w:vertAlign w:val="superscript"/>
        </w:rPr>
        <w:t>3</w:t>
      </w:r>
      <w:r>
        <w:t>)</w:t>
      </w:r>
    </w:p>
    <w:p w14:paraId="6D297C13" w14:textId="75B92CEA" w:rsidR="0091769E" w:rsidRPr="00EE58AF" w:rsidRDefault="0091769E" w:rsidP="0091769E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>
        <w:rPr>
          <w:b/>
          <w:bCs/>
        </w:rPr>
        <w:t>O(</w:t>
      </w:r>
      <w:proofErr w:type="gramEnd"/>
      <w:r>
        <w:rPr>
          <w:b/>
          <w:bCs/>
        </w:rPr>
        <w:t>1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C0DD218" w14:textId="77777777" w:rsidR="007260D6" w:rsidRPr="007260D6" w:rsidRDefault="00686F45" w:rsidP="007260D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BD6EB7">
        <w:rPr>
          <w:rFonts w:ascii="Arial" w:hAnsi="Arial" w:cs="Arial"/>
          <w:sz w:val="20"/>
          <w:szCs w:val="20"/>
        </w:rPr>
        <w:t>Explanation:</w:t>
      </w:r>
      <w:r>
        <w:t xml:space="preserve"> </w:t>
      </w:r>
      <w:r w:rsidR="007260D6" w:rsidRPr="007260D6">
        <w:rPr>
          <w:rFonts w:ascii="Segoe UI" w:hAnsi="Segoe UI" w:cs="Segoe UI"/>
          <w:color w:val="424242"/>
          <w:sz w:val="21"/>
          <w:szCs w:val="21"/>
        </w:rPr>
        <w:t>Sort the vector and then no need to run </w:t>
      </w:r>
      <w:r w:rsidR="007260D6" w:rsidRPr="007260D6">
        <w:rPr>
          <w:rFonts w:ascii="Segoe UI" w:hAnsi="Segoe UI" w:cs="Segoe UI"/>
          <w:i/>
          <w:iCs/>
          <w:color w:val="424242"/>
          <w:sz w:val="21"/>
          <w:szCs w:val="21"/>
        </w:rPr>
        <w:t>O(N^3)</w:t>
      </w:r>
      <w:r w:rsidR="007260D6" w:rsidRPr="007260D6">
        <w:rPr>
          <w:rFonts w:ascii="Segoe UI" w:hAnsi="Segoe UI" w:cs="Segoe UI"/>
          <w:color w:val="424242"/>
          <w:sz w:val="21"/>
          <w:szCs w:val="21"/>
        </w:rPr>
        <w:t> algorithm as each index has a direction to move.</w:t>
      </w:r>
    </w:p>
    <w:p w14:paraId="09418C4F" w14:textId="77777777" w:rsidR="007260D6" w:rsidRPr="007260D6" w:rsidRDefault="007260D6" w:rsidP="007260D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he code starts from this formation.</w:t>
      </w:r>
    </w:p>
    <w:p w14:paraId="32B05EE8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006A00"/>
          <w:sz w:val="20"/>
          <w:szCs w:val="20"/>
          <w:lang w:val="en-IN" w:eastAsia="en-IN" w:bidi="hi-IN"/>
        </w:rPr>
        <w:t>----------------------------------------------------</w:t>
      </w:r>
    </w:p>
    <w:p w14:paraId="3335CA91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^  ^                                               ^</w:t>
      </w:r>
    </w:p>
    <w:p w14:paraId="31A8DFD0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|  |                                               |</w:t>
      </w:r>
    </w:p>
    <w:p w14:paraId="369EFED0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proofErr w:type="gramStart"/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|  +</w:t>
      </w:r>
      <w:proofErr w:type="gramEnd"/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- second                                     third</w:t>
      </w:r>
    </w:p>
    <w:p w14:paraId="0CA239A6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+-first</w:t>
      </w:r>
    </w:p>
    <w:p w14:paraId="468A3EBD" w14:textId="77777777" w:rsidR="007260D6" w:rsidRPr="007260D6" w:rsidRDefault="007260D6" w:rsidP="007260D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lastRenderedPageBreak/>
        <w:t>if </w:t>
      </w:r>
      <w:proofErr w:type="spellStart"/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nums</w:t>
      </w:r>
      <w:proofErr w:type="spellEnd"/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 xml:space="preserve">[first] + </w:t>
      </w:r>
      <w:proofErr w:type="spellStart"/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nums</w:t>
      </w:r>
      <w:proofErr w:type="spellEnd"/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 xml:space="preserve">[second] + </w:t>
      </w:r>
      <w:proofErr w:type="spellStart"/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nums</w:t>
      </w:r>
      <w:proofErr w:type="spellEnd"/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[third]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is smaller than the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target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we know we have to increase the sum. so only choice is moving the second index forward.</w:t>
      </w:r>
    </w:p>
    <w:p w14:paraId="4095C3A8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006A00"/>
          <w:sz w:val="20"/>
          <w:szCs w:val="20"/>
          <w:lang w:val="en-IN" w:eastAsia="en-IN" w:bidi="hi-IN"/>
        </w:rPr>
        <w:t>----------------------------------------------------</w:t>
      </w:r>
    </w:p>
    <w:p w14:paraId="4C7FEC8E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^    ^                                             ^</w:t>
      </w:r>
    </w:p>
    <w:p w14:paraId="62A2EC55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|    |                                             |</w:t>
      </w:r>
    </w:p>
    <w:p w14:paraId="1F517689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|    +- second                                   third</w:t>
      </w:r>
    </w:p>
    <w:p w14:paraId="133D30B3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+-first</w:t>
      </w:r>
    </w:p>
    <w:p w14:paraId="2D820F15" w14:textId="77777777" w:rsidR="007260D6" w:rsidRPr="007260D6" w:rsidRDefault="007260D6" w:rsidP="007260D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f the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sum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is bigger than the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target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we know that we need to reduce the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sum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 so only choice is moving '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third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' to backward. </w:t>
      </w:r>
      <w:proofErr w:type="gramStart"/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of course</w:t>
      </w:r>
      <w:proofErr w:type="gramEnd"/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if the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sum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equals to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target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we can immediately return the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sum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71895A1D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006A00"/>
          <w:sz w:val="20"/>
          <w:szCs w:val="20"/>
          <w:lang w:val="en-IN" w:eastAsia="en-IN" w:bidi="hi-IN"/>
        </w:rPr>
        <w:t>----------------------------------------------------</w:t>
      </w:r>
    </w:p>
    <w:p w14:paraId="3D53014C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^    ^                                          ^</w:t>
      </w:r>
    </w:p>
    <w:p w14:paraId="346596B4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|    |                                          |</w:t>
      </w:r>
    </w:p>
    <w:p w14:paraId="385345EB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|    +- second                                third</w:t>
      </w:r>
    </w:p>
    <w:p w14:paraId="6DAE09A2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+-first</w:t>
      </w:r>
    </w:p>
    <w:p w14:paraId="48B46DB5" w14:textId="77777777" w:rsidR="007260D6" w:rsidRPr="007260D6" w:rsidRDefault="007260D6" w:rsidP="007260D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hen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second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nd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third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cross, the round is done so start next round by moving '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first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' and resetting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second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nd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third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4CE19B49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006A00"/>
          <w:sz w:val="20"/>
          <w:szCs w:val="20"/>
          <w:lang w:val="en-IN" w:eastAsia="en-IN" w:bidi="hi-IN"/>
        </w:rPr>
        <w:t>----------------------------------------------------</w:t>
      </w:r>
    </w:p>
    <w:p w14:paraId="060F13E5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^    ^                                           ^</w:t>
      </w:r>
    </w:p>
    <w:p w14:paraId="0B7AD98A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|    |                                           |</w:t>
      </w:r>
    </w:p>
    <w:p w14:paraId="02F83018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|    +- second                                 third</w:t>
      </w:r>
    </w:p>
    <w:p w14:paraId="0659BB99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+-first</w:t>
      </w:r>
    </w:p>
    <w:p w14:paraId="3B7E9CE0" w14:textId="77777777" w:rsidR="007260D6" w:rsidRPr="007260D6" w:rsidRDefault="007260D6" w:rsidP="007260D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hile doing this, collect the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closest sum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of each stage by calculating and comparing delta. Compare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abs(target-</w:t>
      </w:r>
      <w:proofErr w:type="spellStart"/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newSum</w:t>
      </w:r>
      <w:proofErr w:type="spellEnd"/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)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nd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abs(target-closest)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 At the end of the process the three indexes will eventually be gathered at the end of the array.</w:t>
      </w:r>
    </w:p>
    <w:p w14:paraId="03550201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006A00"/>
          <w:sz w:val="20"/>
          <w:szCs w:val="20"/>
          <w:lang w:val="en-IN" w:eastAsia="en-IN" w:bidi="hi-IN"/>
        </w:rPr>
        <w:t>----------------------------------------------------</w:t>
      </w:r>
    </w:p>
    <w:p w14:paraId="6F3A933D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                             ^    ^    ^</w:t>
      </w:r>
    </w:p>
    <w:p w14:paraId="352F71D1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                             |    |    `- third</w:t>
      </w:r>
    </w:p>
    <w:p w14:paraId="782E23A2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                             |    +- second</w:t>
      </w:r>
    </w:p>
    <w:p w14:paraId="1D19ED59" w14:textId="77777777" w:rsidR="007260D6" w:rsidRPr="007260D6" w:rsidRDefault="007260D6" w:rsidP="007260D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7260D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                                        +-first</w:t>
      </w:r>
    </w:p>
    <w:p w14:paraId="0F6E27D5" w14:textId="0FFAD52C" w:rsidR="007260D6" w:rsidRPr="007260D6" w:rsidRDefault="007260D6" w:rsidP="007260D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f no exactly matching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sum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has been found so far, the value in </w:t>
      </w:r>
      <w:r w:rsidRPr="007260D6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closest</w:t>
      </w:r>
      <w:r w:rsidRPr="007260D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will be the answer</w:t>
      </w:r>
      <w:bookmarkStart w:id="0" w:name="_GoBack"/>
      <w:bookmarkEnd w:id="0"/>
    </w:p>
    <w:p w14:paraId="5A58C7FF" w14:textId="308C4FAD" w:rsidR="00DF1712" w:rsidRDefault="00686F45" w:rsidP="00EE58AF">
      <w:pPr>
        <w:rPr>
          <w:b/>
          <w:bCs/>
        </w:rPr>
      </w:pPr>
      <w:r>
        <w:rPr>
          <w:b/>
          <w:bCs/>
        </w:rPr>
        <w:lastRenderedPageBreak/>
        <w:t>Code:</w:t>
      </w:r>
    </w:p>
    <w:p w14:paraId="35A5241A" w14:textId="77777777" w:rsidR="0091769E" w:rsidRPr="00686F45" w:rsidRDefault="0091769E" w:rsidP="0091769E">
      <w:r w:rsidRPr="00686F45">
        <w:rPr>
          <w:b/>
          <w:bCs/>
        </w:rPr>
        <w:t>Time Complexity</w:t>
      </w:r>
      <w:r w:rsidRPr="00686F45">
        <w:t>: O(</w:t>
      </w:r>
      <w:r>
        <w:t>N</w:t>
      </w:r>
      <w:r>
        <w:rPr>
          <w:vertAlign w:val="superscript"/>
        </w:rPr>
        <w:t>2</w:t>
      </w:r>
      <w:r w:rsidRPr="00686F45">
        <w:t>)</w:t>
      </w:r>
      <w:r>
        <w:t xml:space="preserve"> </w:t>
      </w:r>
    </w:p>
    <w:p w14:paraId="1B66B6D0" w14:textId="77777777" w:rsidR="0091769E" w:rsidRPr="00EE58AF" w:rsidRDefault="0091769E" w:rsidP="0091769E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11D96D54" w14:textId="77777777" w:rsidR="005D5D9E" w:rsidRDefault="005D5D9E" w:rsidP="00EE58AF">
      <w:pPr>
        <w:rPr>
          <w:b/>
          <w:bCs/>
        </w:rPr>
      </w:pP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sectPr w:rsidR="00686F45" w:rsidRPr="00686F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586AFB"/>
    <w:multiLevelType w:val="multilevel"/>
    <w:tmpl w:val="DD08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5547B69"/>
    <w:multiLevelType w:val="multilevel"/>
    <w:tmpl w:val="80DAC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"/>
  </w:num>
  <w:num w:numId="3">
    <w:abstractNumId w:val="11"/>
  </w:num>
  <w:num w:numId="4">
    <w:abstractNumId w:val="8"/>
  </w:num>
  <w:num w:numId="5">
    <w:abstractNumId w:val="10"/>
  </w:num>
  <w:num w:numId="6">
    <w:abstractNumId w:val="2"/>
  </w:num>
  <w:num w:numId="7">
    <w:abstractNumId w:val="6"/>
  </w:num>
  <w:num w:numId="8">
    <w:abstractNumId w:val="5"/>
  </w:num>
  <w:num w:numId="9">
    <w:abstractNumId w:val="0"/>
  </w:num>
  <w:num w:numId="10">
    <w:abstractNumId w:val="4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rAUApg3AHywAAAA="/>
  </w:docVars>
  <w:rsids>
    <w:rsidRoot w:val="000F7531"/>
    <w:rsid w:val="000F7531"/>
    <w:rsid w:val="002872E2"/>
    <w:rsid w:val="00385F82"/>
    <w:rsid w:val="0042553F"/>
    <w:rsid w:val="00446BDB"/>
    <w:rsid w:val="0046501B"/>
    <w:rsid w:val="005B746D"/>
    <w:rsid w:val="005C3CB7"/>
    <w:rsid w:val="005D5D9E"/>
    <w:rsid w:val="00621849"/>
    <w:rsid w:val="00686F45"/>
    <w:rsid w:val="006B3D37"/>
    <w:rsid w:val="007260D6"/>
    <w:rsid w:val="007643D3"/>
    <w:rsid w:val="00772AC1"/>
    <w:rsid w:val="00865E7A"/>
    <w:rsid w:val="0091769E"/>
    <w:rsid w:val="009A2169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46B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6BDB"/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character" w:customStyle="1" w:styleId="hljs-comment">
    <w:name w:val="hljs-comment"/>
    <w:basedOn w:val="DefaultParagraphFont"/>
    <w:rsid w:val="007260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9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9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1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0</cp:revision>
  <dcterms:created xsi:type="dcterms:W3CDTF">2022-03-16T09:34:00Z</dcterms:created>
  <dcterms:modified xsi:type="dcterms:W3CDTF">2022-04-07T18:43:00Z</dcterms:modified>
</cp:coreProperties>
</file>